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4A35C045"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1CBC8871"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B34AAD">
              <w:rPr>
                <w:webHidden/>
              </w:rPr>
              <w:t>1</w:t>
            </w:r>
            <w:r w:rsidR="00A30DA5">
              <w:rPr>
                <w:rStyle w:val="Hyperlink"/>
                <w:rtl/>
              </w:rPr>
              <w:fldChar w:fldCharType="end"/>
            </w:r>
          </w:hyperlink>
        </w:p>
        <w:p w14:paraId="3BDEDC06" w14:textId="48733539" w:rsidR="00A30DA5" w:rsidRDefault="00B34AAD"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Pr>
                <w:webHidden/>
              </w:rPr>
              <w:t>1</w:t>
            </w:r>
            <w:r w:rsidR="00A30DA5">
              <w:rPr>
                <w:rStyle w:val="Hyperlink"/>
                <w:rtl/>
              </w:rPr>
              <w:fldChar w:fldCharType="end"/>
            </w:r>
          </w:hyperlink>
        </w:p>
        <w:p w14:paraId="6FAB9C6E" w14:textId="1CEF9F88" w:rsidR="00A30DA5" w:rsidRDefault="00B34AAD"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Pr>
                <w:webHidden/>
              </w:rPr>
              <w:t>3</w:t>
            </w:r>
            <w:r w:rsidR="00A30DA5">
              <w:rPr>
                <w:rStyle w:val="Hyperlink"/>
                <w:rtl/>
              </w:rPr>
              <w:fldChar w:fldCharType="end"/>
            </w:r>
          </w:hyperlink>
        </w:p>
        <w:p w14:paraId="259D2864" w14:textId="21138661" w:rsidR="00A30DA5" w:rsidRDefault="00B34AAD"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3</w:t>
            </w:r>
            <w:r w:rsidR="00A30DA5">
              <w:rPr>
                <w:rStyle w:val="Hyperlink"/>
                <w:noProof/>
                <w:rtl/>
              </w:rPr>
              <w:fldChar w:fldCharType="end"/>
            </w:r>
          </w:hyperlink>
        </w:p>
        <w:p w14:paraId="192344B2" w14:textId="5D25A9E8" w:rsidR="00A30DA5" w:rsidRDefault="00B34AAD"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3</w:t>
            </w:r>
            <w:r w:rsidR="00A30DA5">
              <w:rPr>
                <w:rStyle w:val="Hyperlink"/>
                <w:noProof/>
                <w:rtl/>
              </w:rPr>
              <w:fldChar w:fldCharType="end"/>
            </w:r>
          </w:hyperlink>
        </w:p>
        <w:p w14:paraId="790F1543" w14:textId="1719AC0E" w:rsidR="00A30DA5" w:rsidRDefault="00B34AAD"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6</w:t>
            </w:r>
            <w:r w:rsidR="00A30DA5">
              <w:rPr>
                <w:rStyle w:val="Hyperlink"/>
                <w:noProof/>
                <w:rtl/>
              </w:rPr>
              <w:fldChar w:fldCharType="end"/>
            </w:r>
          </w:hyperlink>
        </w:p>
        <w:p w14:paraId="52AF98CF" w14:textId="0C089855" w:rsidR="00A30DA5" w:rsidRDefault="00B34AAD"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6</w:t>
            </w:r>
            <w:r w:rsidR="00A30DA5">
              <w:rPr>
                <w:rStyle w:val="Hyperlink"/>
                <w:noProof/>
                <w:rtl/>
              </w:rPr>
              <w:fldChar w:fldCharType="end"/>
            </w:r>
          </w:hyperlink>
        </w:p>
        <w:p w14:paraId="35862593" w14:textId="70481630" w:rsidR="00A30DA5" w:rsidRDefault="00B34AAD"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0</w:t>
            </w:r>
            <w:r w:rsidR="00A30DA5">
              <w:rPr>
                <w:rStyle w:val="Hyperlink"/>
                <w:noProof/>
                <w:rtl/>
              </w:rPr>
              <w:fldChar w:fldCharType="end"/>
            </w:r>
          </w:hyperlink>
        </w:p>
        <w:p w14:paraId="765C5336" w14:textId="3B75F9E1" w:rsidR="00A30DA5" w:rsidRDefault="00B34AAD"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Pr>
                <w:webHidden/>
              </w:rPr>
              <w:t>15</w:t>
            </w:r>
            <w:r w:rsidR="00A30DA5">
              <w:rPr>
                <w:rStyle w:val="Hyperlink"/>
                <w:rtl/>
              </w:rPr>
              <w:fldChar w:fldCharType="end"/>
            </w:r>
          </w:hyperlink>
        </w:p>
        <w:p w14:paraId="4EF14483" w14:textId="70ECF142" w:rsidR="00A30DA5" w:rsidRDefault="00B34AAD"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Pr>
                <w:webHidden/>
              </w:rPr>
              <w:t>16</w:t>
            </w:r>
            <w:r w:rsidR="00A30DA5">
              <w:rPr>
                <w:rStyle w:val="Hyperlink"/>
                <w:rtl/>
              </w:rPr>
              <w:fldChar w:fldCharType="end"/>
            </w:r>
          </w:hyperlink>
        </w:p>
        <w:p w14:paraId="18DE4636" w14:textId="3DBA3453" w:rsidR="00A30DA5" w:rsidRDefault="00B34AAD"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22383952" w14:textId="702856EF" w:rsidR="00A30DA5" w:rsidRDefault="00B34AAD"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61FBBF00" w14:textId="3A0247D9" w:rsidR="00A30DA5" w:rsidRDefault="00B34AAD"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11DB5665" w14:textId="68912B40" w:rsidR="00A30DA5" w:rsidRDefault="00B34AAD"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6</w:t>
            </w:r>
            <w:r w:rsidR="00A30DA5">
              <w:rPr>
                <w:rStyle w:val="Hyperlink"/>
                <w:noProof/>
                <w:rtl/>
              </w:rPr>
              <w:fldChar w:fldCharType="end"/>
            </w:r>
          </w:hyperlink>
        </w:p>
        <w:p w14:paraId="268E09AE" w14:textId="26B945DC" w:rsidR="00A30DA5" w:rsidRDefault="00B34AAD"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Pr>
                <w:noProof/>
                <w:webHidden/>
              </w:rPr>
              <w:t>18</w:t>
            </w:r>
            <w:r w:rsidR="00A30DA5" w:rsidRPr="00A30DA5">
              <w:rPr>
                <w:rStyle w:val="Hyperlink"/>
                <w:noProof/>
                <w:rtl/>
              </w:rPr>
              <w:fldChar w:fldCharType="end"/>
            </w:r>
          </w:hyperlink>
        </w:p>
        <w:p w14:paraId="32161966" w14:textId="70295C6F" w:rsidR="00A30DA5" w:rsidRDefault="00B34AAD"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8</w:t>
            </w:r>
            <w:r w:rsidR="00A30DA5">
              <w:rPr>
                <w:rStyle w:val="Hyperlink"/>
                <w:noProof/>
                <w:rtl/>
              </w:rPr>
              <w:fldChar w:fldCharType="end"/>
            </w:r>
          </w:hyperlink>
        </w:p>
        <w:p w14:paraId="14D938F2" w14:textId="178A0BE6" w:rsidR="00A30DA5" w:rsidRDefault="00B34AAD"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8</w:t>
            </w:r>
            <w:r w:rsidR="00A30DA5">
              <w:rPr>
                <w:rStyle w:val="Hyperlink"/>
                <w:noProof/>
                <w:rtl/>
              </w:rPr>
              <w:fldChar w:fldCharType="end"/>
            </w:r>
          </w:hyperlink>
        </w:p>
        <w:p w14:paraId="6C6A5C0D" w14:textId="19A09DB7" w:rsidR="00A30DA5" w:rsidRDefault="00B34AAD" w:rsidP="00A30DA5">
          <w:pPr>
            <w:pStyle w:val="TOC3"/>
            <w:rPr>
              <w:rFonts w:asciiTheme="minorHAnsi" w:eastAsiaTheme="minorEastAsia" w:hAnsiTheme="minorHAnsi"/>
              <w:noProof/>
              <w:sz w:val="22"/>
              <w:rtl/>
            </w:rPr>
          </w:pPr>
          <w:hyperlink w:anchor="_Toc91323095" w:history="1">
            <w:r w:rsidR="00A30DA5" w:rsidRPr="0094677D">
              <w:rPr>
                <w:rStyle w:val="Hyperlink"/>
                <w:noProof/>
              </w:rPr>
              <w:t>G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Pr>
                <w:noProof/>
                <w:webHidden/>
              </w:rPr>
              <w:t>19</w:t>
            </w:r>
            <w:r w:rsidR="00A30DA5">
              <w:rPr>
                <w:rStyle w:val="Hyperlink"/>
                <w:noProof/>
                <w:rtl/>
              </w:rPr>
              <w:fldChar w:fldCharType="end"/>
            </w:r>
          </w:hyperlink>
        </w:p>
        <w:p w14:paraId="475A4B25" w14:textId="43A24DD5" w:rsidR="00A30DA5" w:rsidRDefault="00B34AAD"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Pr>
                <w:webHidden/>
              </w:rPr>
              <w:t>20</w:t>
            </w:r>
            <w:r w:rsidR="00A30DA5">
              <w:rPr>
                <w:rStyle w:val="Hyperlink"/>
                <w:rtl/>
              </w:rPr>
              <w:fldChar w:fldCharType="end"/>
            </w:r>
          </w:hyperlink>
        </w:p>
        <w:p w14:paraId="6E019DFC" w14:textId="7DB654D8" w:rsidR="00A30DA5" w:rsidRDefault="00B34AAD"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w:t>
      </w:r>
      <w:proofErr w:type="gramStart"/>
      <w:r w:rsidRPr="00F727CB">
        <w:t>training</w:t>
      </w:r>
      <w:r w:rsidR="00612A45">
        <w:t>(</w:t>
      </w:r>
      <w:proofErr w:type="gramEnd"/>
      <w:r w:rsidR="00612A45">
        <w:t>Noise2Noise)</w:t>
      </w:r>
      <w:r w:rsidRPr="00F727CB">
        <w:t>. The network output was compared with that of a network trained using clean images</w:t>
      </w:r>
      <w:r w:rsidR="00D15A4C">
        <w:t xml:space="preserve">, </w:t>
      </w:r>
      <w:proofErr w:type="gramStart"/>
      <w:r w:rsidR="00D15A4C">
        <w:t>We</w:t>
      </w:r>
      <w:proofErr w:type="gramEnd"/>
      <w:r w:rsidR="00D15A4C">
        <w:t xml:space="preserv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w:t>
      </w:r>
      <w:proofErr w:type="gramStart"/>
      <w:r>
        <w:t>noise</w:t>
      </w:r>
      <w:proofErr w:type="gramEnd"/>
      <w:r>
        <w:t xml:space="preserv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 xml:space="preserve">The edges of organs can be </w:t>
      </w:r>
      <w:proofErr w:type="gramStart"/>
      <w:r>
        <w:t>blurry</w:t>
      </w:r>
      <w:r w:rsidR="00473334">
        <w:t>(</w:t>
      </w:r>
      <w:proofErr w:type="gramEnd"/>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 xml:space="preserve">part </w:t>
      </w:r>
      <w:proofErr w:type="gramStart"/>
      <w:r w:rsidR="00E61951">
        <w:t>material(</w:t>
      </w:r>
      <w:proofErr w:type="gramEnd"/>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042803AD"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B34AAD">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17794D07"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B34AAD" w:rsidRPr="00B34AAD">
        <w:t xml:space="preserve">Figure </w:t>
      </w:r>
      <w:r w:rsidR="00B34AAD" w:rsidRPr="00B34AAD">
        <w:rPr>
          <w:noProof/>
        </w:rPr>
        <w:t>2</w:t>
      </w:r>
      <w:r w:rsidR="00A762A7">
        <w:fldChar w:fldCharType="end"/>
      </w:r>
      <w:r w:rsidR="00927F57">
        <w:t>.</w:t>
      </w:r>
    </w:p>
    <w:p w14:paraId="4C9F0B7E" w14:textId="77777777" w:rsidR="005D6A16" w:rsidRDefault="00A97A68" w:rsidP="006C722D">
      <w:pPr>
        <w:keepNext/>
        <w:bidi w:val="0"/>
        <w:spacing w:line="360" w:lineRule="auto"/>
        <w:jc w:val="both"/>
      </w:pPr>
      <w:r>
        <w:rPr>
          <w:noProof/>
        </w:rPr>
        <w:drawing>
          <wp:inline distT="0" distB="0" distL="0" distR="0" wp14:anchorId="29A4327E" wp14:editId="761C892B">
            <wp:extent cx="6033312" cy="1648178"/>
            <wp:effectExtent l="0" t="0" r="5715"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9342" cy="1649825"/>
                    </a:xfrm>
                    <a:prstGeom prst="rect">
                      <a:avLst/>
                    </a:prstGeom>
                  </pic:spPr>
                </pic:pic>
              </a:graphicData>
            </a:graphic>
          </wp:inline>
        </w:drawing>
      </w:r>
    </w:p>
    <w:p w14:paraId="325CA94A" w14:textId="2CF6387F"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B34AAD">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6CF9A437" w:rsidR="008B7F25" w:rsidRDefault="008B7F25" w:rsidP="006C722D">
      <w:pPr>
        <w:bidi w:val="0"/>
        <w:spacing w:line="360" w:lineRule="auto"/>
        <w:ind w:left="1134"/>
        <w:jc w:val="both"/>
        <w:rPr>
          <w:highlight w:val="yellow"/>
        </w:rPr>
      </w:pPr>
      <w:r>
        <w:t>the distribution of noise in CT</w:t>
      </w:r>
      <w:r w:rsidR="000D2FD5">
        <w:t>-</w:t>
      </w:r>
      <w:r>
        <w:t xml:space="preserve">image can be accurately characterized using the Poisson distribution. But for </w:t>
      </w:r>
      <w:r w:rsidR="000D2FD5">
        <w:t xml:space="preserve">a </w:t>
      </w:r>
      <w:r>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lastRenderedPageBreak/>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404D6647" w:rsidR="00CA4129" w:rsidRDefault="00CA4129" w:rsidP="006C722D">
      <w:pPr>
        <w:bidi w:val="0"/>
        <w:spacing w:line="360" w:lineRule="auto"/>
        <w:ind w:left="1134"/>
        <w:jc w:val="both"/>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B34AAD" w:rsidRPr="00B34AAD">
        <w:t xml:space="preserve">Figure </w:t>
      </w:r>
      <w:r w:rsidR="00B34AAD" w:rsidRPr="00B34AAD">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24DC38AC"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B34AAD">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2893011C" w:rsidR="00911D6E" w:rsidRPr="0061246B" w:rsidRDefault="00911D6E" w:rsidP="006C722D">
      <w:pPr>
        <w:pStyle w:val="bookHeader3"/>
        <w:numPr>
          <w:ilvl w:val="2"/>
          <w:numId w:val="0"/>
        </w:numPr>
        <w:ind w:left="567"/>
        <w:jc w:val="both"/>
        <w:rPr>
          <w:u w:val="single"/>
        </w:rPr>
      </w:pPr>
      <w:bookmarkStart w:id="10" w:name="_Toc91323083"/>
      <w:r w:rsidRPr="0061246B">
        <w:rPr>
          <w:u w:val="single"/>
        </w:rPr>
        <w:lastRenderedPageBreak/>
        <w:t>peak Signal-to-noise Ratio (PSNR)</w:t>
      </w:r>
      <w:bookmarkEnd w:id="10"/>
    </w:p>
    <w:p w14:paraId="249B2241" w14:textId="77777777" w:rsidR="00911D6E" w:rsidRDefault="00911D6E" w:rsidP="006C722D">
      <w:pPr>
        <w:bidi w:val="0"/>
        <w:spacing w:line="360" w:lineRule="auto"/>
        <w:ind w:left="567"/>
        <w:jc w:val="both"/>
      </w:pPr>
      <w:r>
        <w:t>p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1AA2DDB9"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B34AAD">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03275568"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B34AAD">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w:t>
      </w:r>
      <w:proofErr w:type="gramStart"/>
      <w:r>
        <w:t>CNN(</w:t>
      </w:r>
      <w:proofErr w:type="gramEnd"/>
      <w:r>
        <w:t>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lastRenderedPageBreak/>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6"/>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765CC7BC"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B34AAD">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the output. In order to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7F3AB8AD"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B34AAD" w:rsidRPr="00B34AAD">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B34AAD" w:rsidRPr="00B34AAD">
        <w:t>Figure</w:t>
      </w:r>
      <w:r w:rsidR="00B34AAD" w:rsidRPr="00B34AAD">
        <w:rPr>
          <w:rtl/>
        </w:rPr>
        <w:t xml:space="preserve"> </w:t>
      </w:r>
      <w:r w:rsidR="00B34AAD" w:rsidRPr="00B34AAD">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6397404" cy="3365069"/>
                    </a:xfrm>
                    <a:prstGeom prst="rect">
                      <a:avLst/>
                    </a:prstGeom>
                  </pic:spPr>
                </pic:pic>
              </a:graphicData>
            </a:graphic>
          </wp:inline>
        </w:drawing>
      </w:r>
    </w:p>
    <w:p w14:paraId="142D2FF6" w14:textId="25EE123C"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B34AAD">
        <w:rPr>
          <w:noProof/>
          <w:sz w:val="20"/>
          <w:szCs w:val="20"/>
          <w:rtl/>
        </w:rPr>
        <w:t>5</w:t>
      </w:r>
      <w:r w:rsidRPr="006A525A">
        <w:rPr>
          <w:sz w:val="20"/>
          <w:szCs w:val="20"/>
          <w:rtl/>
        </w:rPr>
        <w:fldChar w:fldCharType="end"/>
      </w:r>
      <w:bookmarkEnd w:id="14"/>
      <w:r w:rsidRPr="006A525A">
        <w:rPr>
          <w:sz w:val="20"/>
          <w:szCs w:val="20"/>
        </w:rPr>
        <w:t xml:space="preserve"> - e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lastRenderedPageBreak/>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55588FA8"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B34AAD">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are in charge of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lastRenderedPageBreak/>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073E1315"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B34AAD">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are </w:t>
      </w:r>
      <w:r w:rsidR="005B1127">
        <w:t xml:space="preserve">in charge of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The up-conv</w:t>
      </w:r>
      <w:r w:rsidR="00210A8F">
        <w:t>olution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w:t>
      </w:r>
      <w:proofErr w:type="gramStart"/>
      <w:r w:rsidR="00327BB3">
        <w:t>position(</w:t>
      </w:r>
      <w:proofErr w:type="gramEnd"/>
      <w:r w:rsidR="00327BB3">
        <w:t xml:space="preserve">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5839916" cy="2136152"/>
                    </a:xfrm>
                    <a:prstGeom prst="rect">
                      <a:avLst/>
                    </a:prstGeom>
                  </pic:spPr>
                </pic:pic>
              </a:graphicData>
            </a:graphic>
          </wp:inline>
        </w:drawing>
      </w:r>
    </w:p>
    <w:p w14:paraId="0D497AE6" w14:textId="43C8706C"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B34AAD">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t>Copy and Concatenate</w:t>
      </w:r>
      <w:r>
        <w:t xml:space="preserve"> - </w:t>
      </w:r>
      <w:r w:rsidR="00CA5262">
        <w:t>These types of connections between layers are called skip connections. Broadly speaking, ther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more freely flow through the model,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One of the problems in this approach is to find a sufficient number of clean targets to train the model.</w:t>
      </w:r>
    </w:p>
    <w:p w14:paraId="5ADF39B1" w14:textId="6B04CC3A" w:rsidR="00402C19" w:rsidRDefault="00586856" w:rsidP="00894EA8">
      <w:pPr>
        <w:bidi w:val="0"/>
        <w:spacing w:line="360" w:lineRule="auto"/>
        <w:ind w:left="567"/>
        <w:jc w:val="both"/>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4153D009"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B34AAD">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4"/>
                    <a:stretch>
                      <a:fillRect/>
                    </a:stretch>
                  </pic:blipFill>
                  <pic:spPr>
                    <a:xfrm>
                      <a:off x="0" y="0"/>
                      <a:ext cx="5119109" cy="1173273"/>
                    </a:xfrm>
                    <a:prstGeom prst="rect">
                      <a:avLst/>
                    </a:prstGeom>
                  </pic:spPr>
                </pic:pic>
              </a:graphicData>
            </a:graphic>
          </wp:inline>
        </w:drawing>
      </w:r>
    </w:p>
    <w:p w14:paraId="7EA2C530" w14:textId="5AA08378"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8C2B07">
        <w:fldChar w:fldCharType="begin"/>
      </w:r>
      <w:r w:rsidR="008C2B07">
        <w:instrText xml:space="preserve"> REF _Ref91324514 \h  \* MERGEFORMAT </w:instrText>
      </w:r>
      <w:r w:rsidR="008C2B07">
        <w:fldChar w:fldCharType="separate"/>
      </w:r>
      <w:r w:rsidR="00B34AAD" w:rsidRPr="00B34AAD">
        <w:t>Table</w:t>
      </w:r>
      <w:r w:rsidR="00B34AAD" w:rsidRPr="00B34AAD">
        <w:rPr>
          <w:rtl/>
        </w:rPr>
        <w:t xml:space="preserve"> </w:t>
      </w:r>
      <w:r w:rsidR="00B34AAD" w:rsidRPr="00B34AAD">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24080B95"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B34AAD" w:rsidRPr="00B34AAD">
        <w:t xml:space="preserve">Figure </w:t>
      </w:r>
      <w:r w:rsidR="00B34AAD" w:rsidRPr="00B34AAD">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9609" cy="1736030"/>
                    </a:xfrm>
                    <a:prstGeom prst="rect">
                      <a:avLst/>
                    </a:prstGeom>
                  </pic:spPr>
                </pic:pic>
              </a:graphicData>
            </a:graphic>
          </wp:inline>
        </w:drawing>
      </w:r>
    </w:p>
    <w:p w14:paraId="1FF1E1F5" w14:textId="6327B7D5"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B34AAD">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1221FE20"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B34AAD" w:rsidRPr="00B34AAD">
        <w:t xml:space="preserve">Figure </w:t>
      </w:r>
      <w:r w:rsidR="00B34AAD" w:rsidRPr="00B34AAD">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B34AAD" w:rsidRPr="00B34AAD">
        <w:t xml:space="preserve">Figure </w:t>
      </w:r>
      <w:r w:rsidR="00B34AAD" w:rsidRPr="00B34AAD">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6"/>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5DBD0155"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B34AAD">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w:t>
      </w:r>
      <w:proofErr w:type="gramStart"/>
      <w:r>
        <w:t>e.g.</w:t>
      </w:r>
      <w:proofErr w:type="gramEnd"/>
      <w:r>
        <w:t xml:space="preserve">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w:t>
      </w:r>
      <w:proofErr w:type="gramStart"/>
      <w:r>
        <w:t>respectively(</w:t>
      </w:r>
      <w:proofErr w:type="gramEnd"/>
      <w:r>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2E2AB552"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B34AAD" w:rsidRPr="00B34AAD">
        <w:t xml:space="preserve">Figure </w:t>
      </w:r>
      <w:r w:rsidR="00B34AAD" w:rsidRPr="00B34AAD">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 xml:space="preserve">Noise to </w:t>
      </w:r>
      <w:proofErr w:type="gramStart"/>
      <w:r w:rsidR="004B5609">
        <w:rPr>
          <w:rFonts w:eastAsiaTheme="minorEastAsia"/>
        </w:rPr>
        <w:t>Noise</w:t>
      </w:r>
      <w:r w:rsidR="00555974" w:rsidRPr="00555974">
        <w:t>(</w:t>
      </w:r>
      <w:proofErr w:type="gramEnd"/>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7"/>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0A22A2A0"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B34AAD">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1D90C5EC"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B34AAD" w:rsidRPr="00B34AAD">
        <w:t xml:space="preserve">Figure </w:t>
      </w:r>
      <w:r w:rsidR="00B34AAD" w:rsidRPr="00B34AAD">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8"/>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26D012C0"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B34AAD">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72DE1A73" w:rsidR="005247EE" w:rsidRDefault="005247EE" w:rsidP="006C722D">
      <w:pPr>
        <w:bidi w:val="0"/>
        <w:spacing w:line="360" w:lineRule="auto"/>
        <w:jc w:val="both"/>
      </w:pPr>
      <w:proofErr w:type="gramStart"/>
      <w:r>
        <w:t>Arc</w:t>
      </w:r>
      <w:r w:rsidR="004446C8">
        <w:t>h</w:t>
      </w:r>
      <w:r>
        <w:t>itectures</w:t>
      </w:r>
      <w:r w:rsidR="00D80A94">
        <w:t>[</w:t>
      </w:r>
      <w:proofErr w:type="gramEnd"/>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B34AAD" w:rsidRPr="00B34AAD">
        <w:rPr>
          <w:szCs w:val="24"/>
        </w:rPr>
        <w:t>Figure</w:t>
      </w:r>
      <w:r w:rsidR="00B34AAD" w:rsidRPr="000F634D">
        <w:rPr>
          <w:sz w:val="20"/>
          <w:szCs w:val="20"/>
        </w:rPr>
        <w:t xml:space="preserve"> </w:t>
      </w:r>
      <w:r w:rsidR="00B34AAD" w:rsidRPr="00B34AAD">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4AB7C01C"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B34AAD" w:rsidRPr="00B34AAD">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62E83138"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B34AAD">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6A952196"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B34AAD">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w:t>
      </w:r>
      <w:proofErr w:type="gramStart"/>
      <w:r w:rsidR="553CE435" w:rsidRPr="553CE435">
        <w:rPr>
          <w:rFonts w:cstheme="majorBidi"/>
        </w:rPr>
        <w:t>∈[</w:t>
      </w:r>
      <w:proofErr w:type="gramEnd"/>
      <w:r w:rsidR="553CE435" w:rsidRPr="553CE435">
        <w:rPr>
          <w:rFonts w:cstheme="majorBidi"/>
        </w:rPr>
        <w:t>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648CF746"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 xml:space="preserve">e will train the network using real medical </w:t>
      </w:r>
      <w:proofErr w:type="gramStart"/>
      <w:r w:rsidR="001553C6" w:rsidRPr="0025331A">
        <w:rPr>
          <w:rFonts w:cstheme="majorBidi"/>
          <w:szCs w:val="24"/>
        </w:rPr>
        <w:t>data</w:t>
      </w:r>
      <w:r w:rsidRPr="0025331A">
        <w:rPr>
          <w:rFonts w:cstheme="majorBidi"/>
          <w:szCs w:val="24"/>
        </w:rPr>
        <w:t>(</w:t>
      </w:r>
      <w:proofErr w:type="spellStart"/>
      <w:proofErr w:type="gramEnd"/>
      <w:r w:rsidR="00D67F1A" w:rsidRPr="0025331A">
        <w:rPr>
          <w:rFonts w:cstheme="majorBidi"/>
          <w:szCs w:val="24"/>
        </w:rPr>
        <w:t>Noisey</w:t>
      </w:r>
      <w:proofErr w:type="spellEnd"/>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 xml:space="preserve">CT image and improve </w:t>
      </w:r>
      <w:proofErr w:type="gramStart"/>
      <w:r w:rsidR="00417BE3" w:rsidRPr="0025331A">
        <w:rPr>
          <w:rFonts w:cstheme="majorBidi"/>
          <w:szCs w:val="24"/>
        </w:rPr>
        <w:t>it(</w:t>
      </w:r>
      <w:proofErr w:type="gramEnd"/>
      <w:r w:rsidR="00417BE3" w:rsidRPr="0025331A">
        <w:rPr>
          <w:rFonts w:cstheme="majorBidi"/>
          <w:szCs w:val="24"/>
        </w:rPr>
        <w: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 xml:space="preserve">even poor </w:t>
      </w:r>
      <w:proofErr w:type="gramStart"/>
      <w:r w:rsidR="00EA7F7E" w:rsidRPr="0025331A">
        <w:rPr>
          <w:rFonts w:cstheme="majorBidi"/>
          <w:szCs w:val="24"/>
        </w:rPr>
        <w:t>countries</w:t>
      </w:r>
      <w:r w:rsidR="00505B64" w:rsidRPr="0025331A">
        <w:rPr>
          <w:rFonts w:cstheme="majorBidi"/>
          <w:szCs w:val="24"/>
        </w:rPr>
        <w:t>(</w:t>
      </w:r>
      <w:proofErr w:type="gramEnd"/>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43918838" w:rsidR="00E648DB" w:rsidRPr="000D67FA" w:rsidRDefault="00A75D7A" w:rsidP="000D67FA">
      <w:pPr>
        <w:pStyle w:val="ListParagraph"/>
        <w:numPr>
          <w:ilvl w:val="0"/>
          <w:numId w:val="4"/>
        </w:numPr>
        <w:bidi w:val="0"/>
        <w:spacing w:line="360" w:lineRule="auto"/>
        <w:ind w:left="927"/>
        <w:jc w:val="both"/>
        <w:rPr>
          <w:rFonts w:cstheme="majorBidi"/>
          <w:szCs w:val="24"/>
        </w:rPr>
      </w:pPr>
      <w:r w:rsidRPr="0025331A">
        <w:rPr>
          <w:rFonts w:cstheme="majorBidi"/>
          <w:szCs w:val="24"/>
        </w:rPr>
        <w:t xml:space="preserve">we had no medical background knowledge on that subject. We studied medical materials by ourselves, </w:t>
      </w:r>
      <w:proofErr w:type="gramStart"/>
      <w:r w:rsidR="00D11C41" w:rsidRPr="0025331A">
        <w:rPr>
          <w:rFonts w:cstheme="majorBidi"/>
          <w:szCs w:val="24"/>
        </w:rPr>
        <w:t>We</w:t>
      </w:r>
      <w:proofErr w:type="gramEnd"/>
      <w:r w:rsidR="00D11C41" w:rsidRPr="0025331A">
        <w:rPr>
          <w:rFonts w:cstheme="majorBidi"/>
          <w:szCs w:val="24"/>
        </w:rPr>
        <w:t xml:space="preserv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 xml:space="preserve">Batch Size </w:t>
      </w:r>
      <w:proofErr w:type="gramStart"/>
      <w:r w:rsidRPr="0025331A">
        <w:rPr>
          <w:rFonts w:cstheme="majorBidi"/>
          <w:szCs w:val="24"/>
        </w:rPr>
        <w:t>–{</w:t>
      </w:r>
      <w:proofErr w:type="gramEnd"/>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 xml:space="preserve">Network </w:t>
      </w:r>
      <w:proofErr w:type="gramStart"/>
      <w:r w:rsidRPr="0025331A">
        <w:rPr>
          <w:rFonts w:cstheme="majorBidi"/>
          <w:szCs w:val="24"/>
        </w:rPr>
        <w:t>depth(</w:t>
      </w:r>
      <w:proofErr w:type="gramEnd"/>
      <w:r w:rsidRPr="0025331A">
        <w:rPr>
          <w:rFonts w:cstheme="majorBidi"/>
          <w:szCs w:val="24"/>
        </w:rPr>
        <w:t>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56E3209C"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B34AAD" w:rsidRPr="00B34AAD">
        <w:rPr>
          <w:szCs w:val="24"/>
        </w:rPr>
        <w:t xml:space="preserve">Figure </w:t>
      </w:r>
      <w:r w:rsidR="00B34AAD" w:rsidRPr="00B34AAD">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18BB1C53"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B34AAD">
        <w:rPr>
          <w:noProof/>
          <w:sz w:val="20"/>
          <w:szCs w:val="20"/>
        </w:rPr>
        <w:t>14</w:t>
      </w:r>
      <w:r w:rsidRPr="009633DE">
        <w:rPr>
          <w:sz w:val="20"/>
          <w:szCs w:val="20"/>
        </w:rPr>
        <w:fldChar w:fldCharType="end"/>
      </w:r>
      <w:bookmarkEnd w:id="39"/>
      <w:r w:rsidRPr="009633DE">
        <w:rPr>
          <w:sz w:val="20"/>
          <w:szCs w:val="20"/>
        </w:rPr>
        <w:t xml:space="preserve"> - 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7744D06D"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D15839" w:rsidRPr="0025331A">
        <w:rPr>
          <w:rFonts w:cstheme="majorBidi"/>
          <w:szCs w:val="24"/>
        </w:rPr>
        <w:t>additive white Gaussian noise (AWGN) to each</w:t>
      </w:r>
      <w:r w:rsidR="00F87924" w:rsidRPr="0025331A">
        <w:rPr>
          <w:rFonts w:cstheme="majorBidi"/>
          <w:szCs w:val="24"/>
        </w:rPr>
        <w:t xml:space="preserve"> image.</w:t>
      </w:r>
    </w:p>
    <w:p w14:paraId="735ECBE7" w14:textId="139ACE09" w:rsidR="009633DE" w:rsidRDefault="009633DE" w:rsidP="006C722D">
      <w:pPr>
        <w:pStyle w:val="ListParagraph"/>
        <w:bidi w:val="0"/>
        <w:spacing w:line="360" w:lineRule="auto"/>
        <w:ind w:left="1134"/>
        <w:jc w:val="both"/>
        <w:rPr>
          <w:rFonts w:cstheme="majorBidi"/>
          <w:szCs w:val="24"/>
        </w:rPr>
      </w:pPr>
      <w:r w:rsidRPr="009633DE">
        <w:rPr>
          <w:rFonts w:cstheme="majorBidi"/>
          <w:szCs w:val="24"/>
        </w:rPr>
        <w:t>c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Pr>
          <w:rFonts w:cstheme="majorBidi"/>
          <w:szCs w:val="24"/>
        </w:rPr>
        <w:t xml:space="preserve">. an example of normalization is in </w:t>
      </w:r>
      <w:r w:rsidRPr="006A7923">
        <w:rPr>
          <w:rFonts w:cstheme="majorBidi"/>
          <w:szCs w:val="24"/>
        </w:rPr>
        <w:fldChar w:fldCharType="begin"/>
      </w:r>
      <w:r w:rsidRPr="006A7923">
        <w:rPr>
          <w:rFonts w:cstheme="majorBidi"/>
          <w:szCs w:val="24"/>
        </w:rPr>
        <w:instrText xml:space="preserve"> REF _Ref90312633 \h </w:instrText>
      </w:r>
      <w:r>
        <w:rPr>
          <w:rFonts w:cstheme="majorBidi"/>
          <w:szCs w:val="24"/>
        </w:rPr>
        <w:instrText xml:space="preserve"> \* MERGEFORMAT </w:instrText>
      </w:r>
      <w:r w:rsidRPr="006A7923">
        <w:rPr>
          <w:rFonts w:cstheme="majorBidi"/>
          <w:szCs w:val="24"/>
        </w:rPr>
      </w:r>
      <w:r w:rsidRPr="006A7923">
        <w:rPr>
          <w:rFonts w:cstheme="majorBidi"/>
          <w:szCs w:val="24"/>
        </w:rPr>
        <w:fldChar w:fldCharType="separate"/>
      </w:r>
      <w:r w:rsidR="00B34AAD" w:rsidRPr="00B34AAD">
        <w:rPr>
          <w:szCs w:val="24"/>
        </w:rPr>
        <w:t xml:space="preserve">Figure </w:t>
      </w:r>
      <w:r w:rsidR="00B34AAD" w:rsidRPr="00B34AAD">
        <w:rPr>
          <w:noProof/>
          <w:szCs w:val="24"/>
        </w:rPr>
        <w:t>15</w:t>
      </w:r>
      <w:r w:rsidRPr="006A7923">
        <w:rPr>
          <w:rFonts w:cstheme="majorBidi"/>
          <w:szCs w:val="24"/>
        </w:rPr>
        <w:fldChar w:fldCharType="end"/>
      </w:r>
      <w:r>
        <w:rPr>
          <w:rFonts w:cstheme="majorBidi"/>
          <w:szCs w:val="24"/>
        </w:rPr>
        <w:t>.</w:t>
      </w:r>
    </w:p>
    <w:p w14:paraId="1B53A6FD" w14:textId="510FB5CF"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proofErr w:type="spellStart"/>
      <w:r w:rsidRPr="0025331A">
        <w:rPr>
          <w:rFonts w:cstheme="majorBidi"/>
          <w:szCs w:val="24"/>
        </w:rPr>
        <w:t>dB.</w:t>
      </w:r>
      <w:proofErr w:type="spellEnd"/>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7DF35D71"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B34AAD">
        <w:rPr>
          <w:noProof/>
          <w:sz w:val="20"/>
          <w:szCs w:val="20"/>
        </w:rPr>
        <w:t>15</w:t>
      </w:r>
      <w:r w:rsidRPr="006A7923">
        <w:rPr>
          <w:sz w:val="20"/>
          <w:szCs w:val="20"/>
        </w:rPr>
        <w:fldChar w:fldCharType="end"/>
      </w:r>
      <w:bookmarkEnd w:id="41"/>
      <w:r w:rsidRPr="006A7923">
        <w:rPr>
          <w:sz w:val="20"/>
          <w:szCs w:val="20"/>
        </w:rPr>
        <w:t xml:space="preserve"> - e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1D7D92E2" w:rsidR="00E936DC" w:rsidRDefault="00BB789C" w:rsidP="00BC0249">
      <w:pPr>
        <w:pStyle w:val="bookHeader3"/>
        <w:numPr>
          <w:ilvl w:val="2"/>
          <w:numId w:val="0"/>
        </w:numPr>
        <w:ind w:left="567"/>
        <w:rPr>
          <w:u w:val="single"/>
        </w:rPr>
      </w:pPr>
      <w:bookmarkStart w:id="46" w:name="_Toc91323095"/>
      <w:proofErr w:type="spellStart"/>
      <w:r w:rsidRPr="00BC0249">
        <w:rPr>
          <w:u w:val="single"/>
        </w:rPr>
        <w:lastRenderedPageBreak/>
        <w:t>Gui</w:t>
      </w:r>
      <w:bookmarkEnd w:id="46"/>
      <w:proofErr w:type="spellEnd"/>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7501D415"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B34AAD">
        <w:rPr>
          <w:noProof/>
        </w:rPr>
        <w:t>16</w:t>
      </w:r>
      <w:r>
        <w:fldChar w:fldCharType="end"/>
      </w:r>
      <w:r>
        <w:t xml:space="preserve"> - m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549062E4"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B34AAD">
        <w:rPr>
          <w:noProof/>
        </w:rPr>
        <w:t>17</w:t>
      </w:r>
      <w:r>
        <w:fldChar w:fldCharType="end"/>
      </w:r>
      <w:r>
        <w:t xml:space="preserve"> - i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35E5296C"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B34AAD">
        <w:rPr>
          <w:noProof/>
        </w:rPr>
        <w:t>18</w:t>
      </w:r>
      <w:r>
        <w:fldChar w:fldCharType="end"/>
      </w:r>
      <w:r>
        <w:t xml:space="preserve"> - i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65E1F0B3"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B34AAD">
          <w:rPr>
            <w:noProof/>
            <w:webHidden/>
          </w:rPr>
          <w:t>2</w:t>
        </w:r>
        <w:r>
          <w:rPr>
            <w:rStyle w:val="Hyperlink"/>
            <w:noProof/>
            <w:rtl/>
          </w:rPr>
          <w:fldChar w:fldCharType="end"/>
        </w:r>
      </w:hyperlink>
    </w:p>
    <w:p w14:paraId="3F35E5EA" w14:textId="3D3B6E34"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4</w:t>
        </w:r>
        <w:r w:rsidR="00743057">
          <w:rPr>
            <w:rStyle w:val="Hyperlink"/>
            <w:noProof/>
            <w:rtl/>
          </w:rPr>
          <w:fldChar w:fldCharType="end"/>
        </w:r>
      </w:hyperlink>
    </w:p>
    <w:p w14:paraId="11C21721" w14:textId="06223DA8"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5</w:t>
        </w:r>
        <w:r w:rsidR="00743057">
          <w:rPr>
            <w:rStyle w:val="Hyperlink"/>
            <w:noProof/>
            <w:rtl/>
          </w:rPr>
          <w:fldChar w:fldCharType="end"/>
        </w:r>
      </w:hyperlink>
    </w:p>
    <w:p w14:paraId="5DFE0DA6" w14:textId="2FF9C9D3"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7</w:t>
        </w:r>
        <w:r w:rsidR="00743057">
          <w:rPr>
            <w:rStyle w:val="Hyperlink"/>
            <w:noProof/>
            <w:rtl/>
          </w:rPr>
          <w:fldChar w:fldCharType="end"/>
        </w:r>
      </w:hyperlink>
    </w:p>
    <w:p w14:paraId="765E9023" w14:textId="1ECF05A1"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7</w:t>
        </w:r>
        <w:r w:rsidR="00743057">
          <w:rPr>
            <w:rStyle w:val="Hyperlink"/>
            <w:noProof/>
            <w:rtl/>
          </w:rPr>
          <w:fldChar w:fldCharType="end"/>
        </w:r>
      </w:hyperlink>
    </w:p>
    <w:p w14:paraId="24CC9211" w14:textId="34A9E0AA"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8</w:t>
        </w:r>
        <w:r w:rsidR="00743057">
          <w:rPr>
            <w:rStyle w:val="Hyperlink"/>
            <w:noProof/>
            <w:rtl/>
          </w:rPr>
          <w:fldChar w:fldCharType="end"/>
        </w:r>
      </w:hyperlink>
    </w:p>
    <w:p w14:paraId="570C59AF" w14:textId="0D001C4D"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9</w:t>
        </w:r>
        <w:r w:rsidR="00743057">
          <w:rPr>
            <w:rStyle w:val="Hyperlink"/>
            <w:noProof/>
            <w:rtl/>
          </w:rPr>
          <w:fldChar w:fldCharType="end"/>
        </w:r>
      </w:hyperlink>
    </w:p>
    <w:p w14:paraId="0FD981AB" w14:textId="381E4513"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9</w:t>
        </w:r>
        <w:r w:rsidR="00743057">
          <w:rPr>
            <w:rStyle w:val="Hyperlink"/>
            <w:noProof/>
            <w:rtl/>
          </w:rPr>
          <w:fldChar w:fldCharType="end"/>
        </w:r>
      </w:hyperlink>
    </w:p>
    <w:p w14:paraId="26503099" w14:textId="24DF05A6"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1</w:t>
        </w:r>
        <w:r w:rsidR="00743057">
          <w:rPr>
            <w:rStyle w:val="Hyperlink"/>
            <w:noProof/>
            <w:rtl/>
          </w:rPr>
          <w:fldChar w:fldCharType="end"/>
        </w:r>
      </w:hyperlink>
    </w:p>
    <w:p w14:paraId="6D652F40" w14:textId="655465F1"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2</w:t>
        </w:r>
        <w:r w:rsidR="00743057">
          <w:rPr>
            <w:rStyle w:val="Hyperlink"/>
            <w:noProof/>
            <w:rtl/>
          </w:rPr>
          <w:fldChar w:fldCharType="end"/>
        </w:r>
      </w:hyperlink>
    </w:p>
    <w:p w14:paraId="5DD2AA00" w14:textId="7A440BE9"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3</w:t>
        </w:r>
        <w:r w:rsidR="00743057">
          <w:rPr>
            <w:rStyle w:val="Hyperlink"/>
            <w:noProof/>
            <w:rtl/>
          </w:rPr>
          <w:fldChar w:fldCharType="end"/>
        </w:r>
      </w:hyperlink>
    </w:p>
    <w:p w14:paraId="75D0B6A9" w14:textId="069E1573"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3</w:t>
        </w:r>
        <w:r w:rsidR="00743057">
          <w:rPr>
            <w:rStyle w:val="Hyperlink"/>
            <w:noProof/>
            <w:rtl/>
          </w:rPr>
          <w:fldChar w:fldCharType="end"/>
        </w:r>
      </w:hyperlink>
    </w:p>
    <w:p w14:paraId="62FC6A7A" w14:textId="7713162C"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4</w:t>
        </w:r>
        <w:r w:rsidR="00743057">
          <w:rPr>
            <w:rStyle w:val="Hyperlink"/>
            <w:noProof/>
            <w:rtl/>
          </w:rPr>
          <w:fldChar w:fldCharType="end"/>
        </w:r>
      </w:hyperlink>
    </w:p>
    <w:p w14:paraId="088DB88B" w14:textId="590240ED"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6</w:t>
        </w:r>
        <w:r w:rsidR="00743057">
          <w:rPr>
            <w:rStyle w:val="Hyperlink"/>
            <w:noProof/>
            <w:rtl/>
          </w:rPr>
          <w:fldChar w:fldCharType="end"/>
        </w:r>
      </w:hyperlink>
    </w:p>
    <w:p w14:paraId="3FED6764" w14:textId="7552B4D5"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7</w:t>
        </w:r>
        <w:r w:rsidR="00743057">
          <w:rPr>
            <w:rStyle w:val="Hyperlink"/>
            <w:noProof/>
            <w:rtl/>
          </w:rPr>
          <w:fldChar w:fldCharType="end"/>
        </w:r>
      </w:hyperlink>
    </w:p>
    <w:p w14:paraId="11A43854" w14:textId="1B0D9CC7"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9</w:t>
        </w:r>
        <w:r w:rsidR="00743057">
          <w:rPr>
            <w:rStyle w:val="Hyperlink"/>
            <w:noProof/>
            <w:rtl/>
          </w:rPr>
          <w:fldChar w:fldCharType="end"/>
        </w:r>
      </w:hyperlink>
    </w:p>
    <w:p w14:paraId="6411AF8D" w14:textId="77D448A0"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19</w:t>
        </w:r>
        <w:r w:rsidR="00743057">
          <w:rPr>
            <w:rStyle w:val="Hyperlink"/>
            <w:noProof/>
            <w:rtl/>
          </w:rPr>
          <w:fldChar w:fldCharType="end"/>
        </w:r>
      </w:hyperlink>
    </w:p>
    <w:p w14:paraId="1588A78A" w14:textId="786525B2" w:rsidR="00743057" w:rsidRDefault="00B34AAD"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9"/>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F20D" w14:textId="77777777" w:rsidR="000C25D0" w:rsidRDefault="000C25D0" w:rsidP="00754529">
      <w:pPr>
        <w:spacing w:after="0" w:line="240" w:lineRule="auto"/>
      </w:pPr>
      <w:r>
        <w:separator/>
      </w:r>
    </w:p>
  </w:endnote>
  <w:endnote w:type="continuationSeparator" w:id="0">
    <w:p w14:paraId="1776B7AA" w14:textId="77777777" w:rsidR="000C25D0" w:rsidRDefault="000C25D0" w:rsidP="00754529">
      <w:pPr>
        <w:spacing w:after="0" w:line="240" w:lineRule="auto"/>
      </w:pPr>
      <w:r>
        <w:continuationSeparator/>
      </w:r>
    </w:p>
  </w:endnote>
  <w:endnote w:type="continuationNotice" w:id="1">
    <w:p w14:paraId="3D771185" w14:textId="77777777" w:rsidR="000C25D0" w:rsidRDefault="000C25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66BEC" w14:textId="77777777" w:rsidR="000C25D0" w:rsidRDefault="000C25D0" w:rsidP="00754529">
      <w:pPr>
        <w:spacing w:after="0" w:line="240" w:lineRule="auto"/>
      </w:pPr>
      <w:r>
        <w:separator/>
      </w:r>
    </w:p>
  </w:footnote>
  <w:footnote w:type="continuationSeparator" w:id="0">
    <w:p w14:paraId="7E30E070" w14:textId="77777777" w:rsidR="000C25D0" w:rsidRDefault="000C25D0" w:rsidP="00754529">
      <w:pPr>
        <w:spacing w:after="0" w:line="240" w:lineRule="auto"/>
      </w:pPr>
      <w:r>
        <w:continuationSeparator/>
      </w:r>
    </w:p>
  </w:footnote>
  <w:footnote w:type="continuationNotice" w:id="1">
    <w:p w14:paraId="2B876F09" w14:textId="77777777" w:rsidR="000C25D0" w:rsidRDefault="000C25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B34AAD"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tKwFACXbAfAtAAAA"/>
  </w:docVars>
  <w:rsids>
    <w:rsidRoot w:val="0072470A"/>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74E8E"/>
    <w:rsid w:val="00081294"/>
    <w:rsid w:val="0008252E"/>
    <w:rsid w:val="00090F54"/>
    <w:rsid w:val="000977F8"/>
    <w:rsid w:val="000B24E9"/>
    <w:rsid w:val="000C25D0"/>
    <w:rsid w:val="000D1820"/>
    <w:rsid w:val="000D2466"/>
    <w:rsid w:val="000D2FD5"/>
    <w:rsid w:val="000D307C"/>
    <w:rsid w:val="000D67FA"/>
    <w:rsid w:val="000E35B8"/>
    <w:rsid w:val="000F1853"/>
    <w:rsid w:val="000F634D"/>
    <w:rsid w:val="00100E08"/>
    <w:rsid w:val="00102A02"/>
    <w:rsid w:val="00105037"/>
    <w:rsid w:val="001054BF"/>
    <w:rsid w:val="00105D59"/>
    <w:rsid w:val="001070F3"/>
    <w:rsid w:val="001162CD"/>
    <w:rsid w:val="001176B1"/>
    <w:rsid w:val="00122D8D"/>
    <w:rsid w:val="001269E5"/>
    <w:rsid w:val="00127100"/>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35DB0"/>
    <w:rsid w:val="004446C8"/>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E6C5E"/>
    <w:rsid w:val="007F27D0"/>
    <w:rsid w:val="007F4603"/>
    <w:rsid w:val="007F644A"/>
    <w:rsid w:val="008021CD"/>
    <w:rsid w:val="0080382C"/>
    <w:rsid w:val="00811326"/>
    <w:rsid w:val="00811570"/>
    <w:rsid w:val="008121CA"/>
    <w:rsid w:val="008131F6"/>
    <w:rsid w:val="00813D99"/>
    <w:rsid w:val="008158DF"/>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603"/>
    <w:rsid w:val="00AB41C1"/>
    <w:rsid w:val="00AB6A15"/>
    <w:rsid w:val="00AC0A5C"/>
    <w:rsid w:val="00AC0B6A"/>
    <w:rsid w:val="00AC0BE7"/>
    <w:rsid w:val="00AC1DFF"/>
    <w:rsid w:val="00AD2702"/>
    <w:rsid w:val="00AD32B8"/>
    <w:rsid w:val="00AD49B0"/>
    <w:rsid w:val="00AD621E"/>
    <w:rsid w:val="00AD7E5D"/>
    <w:rsid w:val="00AE00B7"/>
    <w:rsid w:val="00AE04ED"/>
    <w:rsid w:val="00AE122F"/>
    <w:rsid w:val="00AE53C6"/>
    <w:rsid w:val="00AE6BF6"/>
    <w:rsid w:val="00AF24E4"/>
    <w:rsid w:val="00AF3D1B"/>
    <w:rsid w:val="00B0014E"/>
    <w:rsid w:val="00B04D2C"/>
    <w:rsid w:val="00B26CD8"/>
    <w:rsid w:val="00B30A68"/>
    <w:rsid w:val="00B33995"/>
    <w:rsid w:val="00B34AAD"/>
    <w:rsid w:val="00B3712B"/>
    <w:rsid w:val="00B41922"/>
    <w:rsid w:val="00B457E8"/>
    <w:rsid w:val="00B45B15"/>
    <w:rsid w:val="00B52CE9"/>
    <w:rsid w:val="00B55203"/>
    <w:rsid w:val="00B64150"/>
    <w:rsid w:val="00B657AC"/>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476D"/>
    <w:rsid w:val="00FC4F71"/>
    <w:rsid w:val="00FD27BA"/>
    <w:rsid w:val="00FE0C92"/>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B2F89"/>
    <w:rsid w:val="001C392E"/>
    <w:rsid w:val="00210F1E"/>
    <w:rsid w:val="002E013A"/>
    <w:rsid w:val="00407FC1"/>
    <w:rsid w:val="00490767"/>
    <w:rsid w:val="004E509C"/>
    <w:rsid w:val="005D1A39"/>
    <w:rsid w:val="00637196"/>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TotalTime>
  <Pages>24</Pages>
  <Words>4567</Words>
  <Characters>2603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2</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607</cp:revision>
  <cp:lastPrinted>2021-12-29T08:45:00Z</cp:lastPrinted>
  <dcterms:created xsi:type="dcterms:W3CDTF">2021-12-05T10:21:00Z</dcterms:created>
  <dcterms:modified xsi:type="dcterms:W3CDTF">2021-12-29T08:48:00Z</dcterms:modified>
</cp:coreProperties>
</file>